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 JACO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42 Lowell Avenue, Skokie, IL, USA Skokie Courthouse, Old Orchard Road,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KNOBLOCH@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8511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